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2BAC1" w14:textId="77777777" w:rsidR="00A705B0" w:rsidRDefault="00A705B0">
      <w:pPr>
        <w:pBdr>
          <w:bottom w:val="single" w:sz="6" w:space="1" w:color="auto"/>
        </w:pBdr>
        <w:jc w:val="center"/>
        <w:rPr>
          <w:color w:val="FF0000"/>
          <w:sz w:val="44"/>
          <w:szCs w:val="44"/>
        </w:rPr>
      </w:pPr>
    </w:p>
    <w:p w14:paraId="55030C23" w14:textId="3D166F25" w:rsidR="00C43E78" w:rsidRDefault="00A76D5C">
      <w:pPr>
        <w:pBdr>
          <w:bottom w:val="single" w:sz="6" w:space="1" w:color="auto"/>
        </w:pBdr>
        <w:jc w:val="center"/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Name:                                               TASK 1</w:t>
      </w:r>
    </w:p>
    <w:p w14:paraId="70F5735A" w14:textId="77777777" w:rsidR="00946ED0" w:rsidRPr="009D36D9" w:rsidRDefault="00946ED0" w:rsidP="00946ED0">
      <w:pPr>
        <w:pBdr>
          <w:bottom w:val="single" w:sz="6" w:space="31" w:color="auto"/>
        </w:pBdr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</w:pPr>
      <w:r w:rsidRPr="009D36D9"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  <w:t>You need a translation of a document into a different language, and you have a friend who speaks that language.</w:t>
      </w:r>
    </w:p>
    <w:p w14:paraId="13573F54" w14:textId="77777777" w:rsidR="00946ED0" w:rsidRPr="009D36D9" w:rsidRDefault="00946ED0" w:rsidP="00946ED0">
      <w:pPr>
        <w:pBdr>
          <w:bottom w:val="single" w:sz="6" w:space="31" w:color="auto"/>
        </w:pBdr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</w:pPr>
      <w:r w:rsidRPr="009D36D9"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  <w:t>Write a letter to your friend. In your letter</w:t>
      </w:r>
    </w:p>
    <w:p w14:paraId="15254845" w14:textId="77777777" w:rsidR="00946ED0" w:rsidRPr="009D36D9" w:rsidRDefault="00946ED0" w:rsidP="00946ED0">
      <w:pPr>
        <w:pBdr>
          <w:bottom w:val="single" w:sz="6" w:space="31" w:color="auto"/>
        </w:pBdr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</w:pPr>
      <w:r w:rsidRPr="009D36D9"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  <w:t>•</w:t>
      </w:r>
      <w:r w:rsidRPr="009D36D9"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  <w:tab/>
        <w:t>explain what the document is and why you need translation</w:t>
      </w:r>
    </w:p>
    <w:p w14:paraId="3FEB9857" w14:textId="77777777" w:rsidR="00783653" w:rsidRPr="009D36D9" w:rsidRDefault="00946ED0" w:rsidP="00783653">
      <w:pPr>
        <w:pBdr>
          <w:bottom w:val="single" w:sz="6" w:space="31" w:color="auto"/>
        </w:pBdr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  <w:rtl/>
        </w:rPr>
      </w:pPr>
      <w:r w:rsidRPr="009D36D9"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  <w:t>•</w:t>
      </w:r>
      <w:r w:rsidRPr="009D36D9"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  <w:tab/>
        <w:t>explain why this is urgent and important for you</w:t>
      </w:r>
    </w:p>
    <w:p w14:paraId="78E9965D" w14:textId="4C401DB1" w:rsidR="00C43E78" w:rsidRPr="009D36D9" w:rsidRDefault="00946ED0" w:rsidP="00783653">
      <w:pPr>
        <w:pBdr>
          <w:bottom w:val="single" w:sz="6" w:space="31" w:color="auto"/>
        </w:pBdr>
        <w:rPr>
          <w:rFonts w:asciiTheme="majorBidi" w:hAnsiTheme="majorBidi" w:cstheme="majorBidi"/>
          <w:b/>
          <w:bCs/>
          <w:i/>
          <w:iCs/>
        </w:rPr>
      </w:pPr>
      <w:r w:rsidRPr="009D36D9"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  <w:t>•</w:t>
      </w:r>
      <w:r w:rsidRPr="009D36D9"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  <w:tab/>
        <w:t>ask your friend if and when he/she will be able to help you</w:t>
      </w:r>
    </w:p>
    <w:p w14:paraId="41DC462C" w14:textId="77777777" w:rsidR="00AE1308" w:rsidRDefault="00AE1308">
      <w:pPr>
        <w:tabs>
          <w:tab w:val="left" w:pos="7020"/>
        </w:tabs>
        <w:rPr>
          <w:sz w:val="36"/>
          <w:szCs w:val="36"/>
        </w:rPr>
      </w:pPr>
    </w:p>
    <w:p w14:paraId="49CED1D6" w14:textId="073D1C64" w:rsidR="00783653" w:rsidRDefault="00783653" w:rsidP="00783653">
      <w:pPr>
        <w:rPr>
          <w:sz w:val="36"/>
          <w:szCs w:val="36"/>
        </w:rPr>
      </w:pPr>
      <w:r w:rsidRPr="00AE1308">
        <w:rPr>
          <w:sz w:val="36"/>
          <w:szCs w:val="36"/>
        </w:rPr>
        <w:t xml:space="preserve">Type your answer </w:t>
      </w:r>
      <w:r w:rsidR="009D36D9">
        <w:rPr>
          <w:sz w:val="36"/>
          <w:szCs w:val="36"/>
        </w:rPr>
        <w:t>below</w:t>
      </w:r>
    </w:p>
    <w:p w14:paraId="4E76E1A6" w14:textId="425E6B69" w:rsidR="009D36D9" w:rsidRDefault="009D36D9" w:rsidP="00783653">
      <w:pPr>
        <w:rPr>
          <w:sz w:val="36"/>
          <w:szCs w:val="36"/>
        </w:rPr>
      </w:pPr>
      <w:r>
        <w:rPr>
          <w:sz w:val="36"/>
          <w:szCs w:val="36"/>
        </w:rPr>
        <w:t>….</w:t>
      </w:r>
    </w:p>
    <w:p w14:paraId="267E90D2" w14:textId="77777777" w:rsidR="009D36D9" w:rsidRPr="00AE1308" w:rsidRDefault="009D36D9" w:rsidP="00783653">
      <w:pPr>
        <w:rPr>
          <w:sz w:val="36"/>
          <w:szCs w:val="36"/>
        </w:rPr>
      </w:pPr>
    </w:p>
    <w:p w14:paraId="646F8A24" w14:textId="77777777" w:rsidR="00AE1308" w:rsidRDefault="00AE1308" w:rsidP="00F0666D">
      <w:pPr>
        <w:rPr>
          <w:sz w:val="32"/>
          <w:szCs w:val="32"/>
        </w:rPr>
      </w:pPr>
    </w:p>
    <w:p w14:paraId="26136EC8" w14:textId="3B4B774F" w:rsidR="00AE1308" w:rsidRDefault="00AE1308" w:rsidP="00F0666D">
      <w:pPr>
        <w:rPr>
          <w:sz w:val="32"/>
          <w:szCs w:val="32"/>
        </w:rPr>
      </w:pPr>
    </w:p>
    <w:p w14:paraId="592CD535" w14:textId="27FC4558" w:rsidR="009D36D9" w:rsidRDefault="009D36D9" w:rsidP="00F0666D">
      <w:pPr>
        <w:rPr>
          <w:sz w:val="32"/>
          <w:szCs w:val="32"/>
        </w:rPr>
      </w:pPr>
    </w:p>
    <w:p w14:paraId="13FD1AD0" w14:textId="6FFA48DE" w:rsidR="009D36D9" w:rsidRDefault="009D36D9" w:rsidP="00F0666D">
      <w:pPr>
        <w:rPr>
          <w:sz w:val="32"/>
          <w:szCs w:val="32"/>
        </w:rPr>
      </w:pPr>
    </w:p>
    <w:p w14:paraId="6FCA6C66" w14:textId="43AD79B8" w:rsidR="009D36D9" w:rsidRDefault="009D36D9" w:rsidP="00F0666D">
      <w:pPr>
        <w:rPr>
          <w:sz w:val="32"/>
          <w:szCs w:val="32"/>
        </w:rPr>
      </w:pPr>
    </w:p>
    <w:p w14:paraId="71235AA3" w14:textId="74591466" w:rsidR="009D36D9" w:rsidRDefault="009D36D9" w:rsidP="00F0666D">
      <w:pPr>
        <w:rPr>
          <w:sz w:val="32"/>
          <w:szCs w:val="32"/>
        </w:rPr>
      </w:pPr>
    </w:p>
    <w:p w14:paraId="1870908E" w14:textId="31666909" w:rsidR="009D36D9" w:rsidRDefault="009D36D9" w:rsidP="00F0666D">
      <w:pPr>
        <w:rPr>
          <w:sz w:val="32"/>
          <w:szCs w:val="32"/>
        </w:rPr>
      </w:pPr>
    </w:p>
    <w:p w14:paraId="40D842C1" w14:textId="77777777" w:rsidR="009D36D9" w:rsidRDefault="009D36D9" w:rsidP="00F0666D">
      <w:pPr>
        <w:rPr>
          <w:sz w:val="32"/>
          <w:szCs w:val="32"/>
        </w:rPr>
      </w:pPr>
    </w:p>
    <w:p w14:paraId="528DB11E" w14:textId="77777777" w:rsidR="00AE1308" w:rsidRPr="0092446A" w:rsidRDefault="00AE1308" w:rsidP="00F0666D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F0666D" w:rsidRPr="0092446A" w14:paraId="001CADB5" w14:textId="77777777" w:rsidTr="00D73655">
        <w:tc>
          <w:tcPr>
            <w:tcW w:w="9242" w:type="dxa"/>
            <w:shd w:val="clear" w:color="auto" w:fill="00A08C"/>
          </w:tcPr>
          <w:p w14:paraId="20D0AA29" w14:textId="77777777" w:rsidR="00F0666D" w:rsidRPr="003943DB" w:rsidRDefault="00F0666D" w:rsidP="00AE1308">
            <w:pPr>
              <w:rPr>
                <w:b/>
                <w:bCs/>
                <w:sz w:val="44"/>
                <w:szCs w:val="44"/>
              </w:rPr>
            </w:pPr>
            <w:r w:rsidRPr="003943DB">
              <w:rPr>
                <w:b/>
                <w:bCs/>
                <w:sz w:val="44"/>
                <w:szCs w:val="44"/>
              </w:rPr>
              <w:t>Lexical resources</w:t>
            </w:r>
            <w:r w:rsidR="0012300D" w:rsidRPr="003943DB">
              <w:rPr>
                <w:b/>
                <w:bCs/>
                <w:sz w:val="44"/>
                <w:szCs w:val="44"/>
              </w:rPr>
              <w:t>:</w:t>
            </w:r>
            <w:r w:rsidRPr="003943DB">
              <w:rPr>
                <w:b/>
                <w:bCs/>
                <w:sz w:val="44"/>
                <w:szCs w:val="44"/>
              </w:rPr>
              <w:t xml:space="preserve"> </w:t>
            </w:r>
            <w:r w:rsidR="00AE1308">
              <w:rPr>
                <w:b/>
                <w:bCs/>
                <w:sz w:val="72"/>
                <w:szCs w:val="72"/>
              </w:rPr>
              <w:t>-</w:t>
            </w:r>
          </w:p>
        </w:tc>
      </w:tr>
      <w:tr w:rsidR="00F0666D" w:rsidRPr="0092446A" w14:paraId="4D6B83A0" w14:textId="77777777" w:rsidTr="00D73655">
        <w:tc>
          <w:tcPr>
            <w:tcW w:w="9242" w:type="dxa"/>
            <w:shd w:val="clear" w:color="auto" w:fill="00A08C"/>
          </w:tcPr>
          <w:p w14:paraId="328C5A28" w14:textId="77777777" w:rsidR="00F0666D" w:rsidRPr="00652E94" w:rsidRDefault="00F0666D" w:rsidP="00F95EEA">
            <w:pPr>
              <w:rPr>
                <w:b/>
                <w:bCs/>
                <w:sz w:val="32"/>
                <w:szCs w:val="32"/>
              </w:rPr>
            </w:pPr>
            <w:r w:rsidRPr="003943DB">
              <w:rPr>
                <w:b/>
                <w:bCs/>
                <w:sz w:val="44"/>
                <w:szCs w:val="44"/>
              </w:rPr>
              <w:t>Grammatical accuracy</w:t>
            </w:r>
            <w:r w:rsidR="0012300D" w:rsidRPr="003943DB">
              <w:rPr>
                <w:b/>
                <w:bCs/>
                <w:sz w:val="44"/>
                <w:szCs w:val="44"/>
              </w:rPr>
              <w:t>:</w:t>
            </w:r>
            <w:r>
              <w:rPr>
                <w:b/>
                <w:bCs/>
                <w:sz w:val="32"/>
                <w:szCs w:val="32"/>
              </w:rPr>
              <w:t xml:space="preserve">  </w:t>
            </w:r>
            <w:r w:rsidR="00AE1308">
              <w:rPr>
                <w:b/>
                <w:bCs/>
                <w:sz w:val="72"/>
                <w:szCs w:val="72"/>
              </w:rPr>
              <w:t>-</w:t>
            </w:r>
          </w:p>
        </w:tc>
      </w:tr>
      <w:tr w:rsidR="00F0666D" w:rsidRPr="0092446A" w14:paraId="28A0C80C" w14:textId="77777777" w:rsidTr="00D73655">
        <w:tc>
          <w:tcPr>
            <w:tcW w:w="9242" w:type="dxa"/>
            <w:shd w:val="clear" w:color="auto" w:fill="00A08C"/>
          </w:tcPr>
          <w:p w14:paraId="34D9F535" w14:textId="77777777" w:rsidR="00F0666D" w:rsidRPr="00652E94" w:rsidRDefault="00F0666D" w:rsidP="00F95EEA">
            <w:pPr>
              <w:rPr>
                <w:b/>
                <w:bCs/>
                <w:sz w:val="32"/>
                <w:szCs w:val="32"/>
              </w:rPr>
            </w:pPr>
            <w:r w:rsidRPr="003943DB">
              <w:rPr>
                <w:b/>
                <w:bCs/>
                <w:sz w:val="44"/>
                <w:szCs w:val="44"/>
              </w:rPr>
              <w:t>Cohesion and coherence</w:t>
            </w:r>
            <w:r w:rsidR="0012300D" w:rsidRPr="003943DB">
              <w:rPr>
                <w:b/>
                <w:bCs/>
                <w:sz w:val="44"/>
                <w:szCs w:val="44"/>
              </w:rPr>
              <w:t>:</w:t>
            </w:r>
            <w:r>
              <w:rPr>
                <w:b/>
                <w:bCs/>
                <w:sz w:val="32"/>
                <w:szCs w:val="32"/>
              </w:rPr>
              <w:t xml:space="preserve">  </w:t>
            </w:r>
            <w:r w:rsidR="00AE1308">
              <w:rPr>
                <w:b/>
                <w:bCs/>
                <w:sz w:val="72"/>
                <w:szCs w:val="72"/>
              </w:rPr>
              <w:t>-</w:t>
            </w:r>
          </w:p>
        </w:tc>
      </w:tr>
      <w:tr w:rsidR="00F0666D" w:rsidRPr="0092446A" w14:paraId="66CB2883" w14:textId="77777777" w:rsidTr="00D73655">
        <w:tc>
          <w:tcPr>
            <w:tcW w:w="9242" w:type="dxa"/>
            <w:shd w:val="clear" w:color="auto" w:fill="00A08C"/>
          </w:tcPr>
          <w:p w14:paraId="66730D1E" w14:textId="77777777" w:rsidR="00F0666D" w:rsidRPr="00652E94" w:rsidRDefault="00F0666D" w:rsidP="00AE1308">
            <w:pPr>
              <w:rPr>
                <w:b/>
                <w:bCs/>
                <w:sz w:val="32"/>
                <w:szCs w:val="32"/>
              </w:rPr>
            </w:pPr>
            <w:r w:rsidRPr="003943DB">
              <w:rPr>
                <w:b/>
                <w:bCs/>
                <w:sz w:val="44"/>
                <w:szCs w:val="44"/>
              </w:rPr>
              <w:t>Task achievement</w:t>
            </w:r>
            <w:r w:rsidR="0012300D" w:rsidRPr="003943DB">
              <w:rPr>
                <w:b/>
                <w:bCs/>
                <w:sz w:val="44"/>
                <w:szCs w:val="44"/>
              </w:rPr>
              <w:t>: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 w:rsidR="00AE1308">
              <w:rPr>
                <w:b/>
                <w:bCs/>
                <w:sz w:val="72"/>
                <w:szCs w:val="72"/>
              </w:rPr>
              <w:t>-</w:t>
            </w:r>
          </w:p>
        </w:tc>
      </w:tr>
    </w:tbl>
    <w:p w14:paraId="636679EE" w14:textId="77777777" w:rsidR="00F0666D" w:rsidRDefault="00F0666D" w:rsidP="00F0666D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F0666D" w:rsidRPr="000C1B6B" w14:paraId="2D47A089" w14:textId="77777777" w:rsidTr="00D73655">
        <w:tc>
          <w:tcPr>
            <w:tcW w:w="9242" w:type="dxa"/>
            <w:shd w:val="clear" w:color="auto" w:fill="FF7D64"/>
          </w:tcPr>
          <w:p w14:paraId="6D60952C" w14:textId="77777777" w:rsidR="00F0666D" w:rsidRPr="00652E94" w:rsidRDefault="0012300D" w:rsidP="00AE1308">
            <w:pP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 xml:space="preserve">                          </w:t>
            </w:r>
            <w:r w:rsidR="00F0666D" w:rsidRPr="003943DB">
              <w:rPr>
                <w:b/>
                <w:bCs/>
                <w:sz w:val="40"/>
                <w:szCs w:val="40"/>
              </w:rPr>
              <w:t xml:space="preserve">APPROXIMATE </w:t>
            </w:r>
            <w:r w:rsidR="003943DB">
              <w:rPr>
                <w:b/>
                <w:bCs/>
                <w:sz w:val="40"/>
                <w:szCs w:val="40"/>
              </w:rPr>
              <w:t>TASK 1</w:t>
            </w:r>
            <w:r w:rsidR="00F0666D" w:rsidRPr="003943DB">
              <w:rPr>
                <w:b/>
                <w:bCs/>
                <w:sz w:val="40"/>
                <w:szCs w:val="40"/>
              </w:rPr>
              <w:t xml:space="preserve"> SCORE: </w:t>
            </w:r>
            <w:r w:rsidR="00AE1308">
              <w:rPr>
                <w:b/>
                <w:bCs/>
                <w:sz w:val="72"/>
                <w:szCs w:val="72"/>
              </w:rPr>
              <w:t>-</w:t>
            </w:r>
          </w:p>
        </w:tc>
      </w:tr>
      <w:tr w:rsidR="00F0666D" w:rsidRPr="000C1B6B" w14:paraId="39350D46" w14:textId="77777777" w:rsidTr="00D73655">
        <w:tc>
          <w:tcPr>
            <w:tcW w:w="9242" w:type="dxa"/>
            <w:shd w:val="clear" w:color="auto" w:fill="F2F2F2" w:themeFill="background1" w:themeFillShade="F2"/>
          </w:tcPr>
          <w:p w14:paraId="2FE682CF" w14:textId="77777777" w:rsidR="00F0666D" w:rsidRPr="00497D81" w:rsidRDefault="00F0666D" w:rsidP="00AE1308">
            <w:pPr>
              <w:jc w:val="center"/>
              <w:rPr>
                <w:color w:val="C00000"/>
                <w:sz w:val="32"/>
                <w:szCs w:val="32"/>
              </w:rPr>
            </w:pPr>
            <w:r w:rsidRPr="00AE1308">
              <w:rPr>
                <w:color w:val="000000" w:themeColor="text1"/>
                <w:sz w:val="32"/>
                <w:szCs w:val="32"/>
              </w:rPr>
              <w:t>Note that your score for this work is approximate and the official assessment is only provided by IELTS examination centers.</w:t>
            </w:r>
          </w:p>
        </w:tc>
      </w:tr>
      <w:tr w:rsidR="00611210" w:rsidRPr="000C1B6B" w14:paraId="2BA699F8" w14:textId="77777777" w:rsidTr="00D73655">
        <w:tc>
          <w:tcPr>
            <w:tcW w:w="9242" w:type="dxa"/>
            <w:shd w:val="clear" w:color="auto" w:fill="F2F2F2" w:themeFill="background1" w:themeFillShade="F2"/>
          </w:tcPr>
          <w:p w14:paraId="6AAA8B15" w14:textId="316D83CE" w:rsidR="00611210" w:rsidRPr="00AE1308" w:rsidRDefault="00611210" w:rsidP="00AE1308">
            <w:pPr>
              <w:jc w:val="center"/>
              <w:rPr>
                <w:color w:val="000000" w:themeColor="text1"/>
                <w:sz w:val="32"/>
                <w:szCs w:val="32"/>
              </w:rPr>
            </w:pPr>
            <w:r w:rsidRPr="00585D3F">
              <w:rPr>
                <w:rFonts w:ascii="IRANSans" w:hAnsi="IRANSans" w:cs="IRANSans"/>
                <w:color w:val="000000" w:themeColor="text1"/>
                <w:sz w:val="40"/>
                <w:szCs w:val="40"/>
                <w:rtl/>
                <w:lang w:bidi="fa-IR"/>
              </w:rPr>
              <w:t>لطفا برای توضیحات بیشتر و دقیقتر مصحح، به فایل صوتی ضمیمه شده رجوع کنید</w:t>
            </w:r>
            <w:r>
              <w:rPr>
                <w:rFonts w:ascii="IRANSans" w:hAnsi="IRANSans" w:cs="IRANSans" w:hint="cs"/>
                <w:color w:val="000000" w:themeColor="text1"/>
                <w:sz w:val="40"/>
                <w:szCs w:val="40"/>
                <w:rtl/>
                <w:lang w:bidi="fa-IR"/>
              </w:rPr>
              <w:t>.</w:t>
            </w:r>
          </w:p>
        </w:tc>
      </w:tr>
    </w:tbl>
    <w:p w14:paraId="434B1A9C" w14:textId="77777777" w:rsidR="00F0666D" w:rsidRDefault="00F0666D" w:rsidP="00F0666D"/>
    <w:p w14:paraId="3348A6E4" w14:textId="77777777" w:rsidR="00FD6318" w:rsidRDefault="00FD6318">
      <w:pPr>
        <w:tabs>
          <w:tab w:val="left" w:pos="7020"/>
        </w:tabs>
        <w:rPr>
          <w:sz w:val="36"/>
          <w:szCs w:val="36"/>
        </w:rPr>
      </w:pPr>
    </w:p>
    <w:p w14:paraId="053758F7" w14:textId="77777777" w:rsidR="00C43E78" w:rsidRDefault="00C43E78">
      <w:pPr>
        <w:tabs>
          <w:tab w:val="left" w:pos="7020"/>
        </w:tabs>
        <w:rPr>
          <w:sz w:val="36"/>
          <w:szCs w:val="36"/>
        </w:rPr>
      </w:pPr>
    </w:p>
    <w:p w14:paraId="375CB0EE" w14:textId="77777777" w:rsidR="00C43E78" w:rsidRDefault="00C43E78">
      <w:pPr>
        <w:tabs>
          <w:tab w:val="left" w:pos="7020"/>
        </w:tabs>
        <w:rPr>
          <w:sz w:val="36"/>
          <w:szCs w:val="36"/>
        </w:rPr>
      </w:pPr>
    </w:p>
    <w:p w14:paraId="79FC72F3" w14:textId="77777777" w:rsidR="00C43E78" w:rsidRDefault="00C43E78">
      <w:pPr>
        <w:tabs>
          <w:tab w:val="left" w:pos="7020"/>
        </w:tabs>
        <w:rPr>
          <w:sz w:val="36"/>
          <w:szCs w:val="36"/>
        </w:rPr>
      </w:pPr>
    </w:p>
    <w:p w14:paraId="64D2C1F8" w14:textId="77777777" w:rsidR="00C43E78" w:rsidRDefault="00C43E78">
      <w:pPr>
        <w:tabs>
          <w:tab w:val="left" w:pos="7020"/>
        </w:tabs>
        <w:rPr>
          <w:sz w:val="36"/>
          <w:szCs w:val="36"/>
        </w:rPr>
      </w:pPr>
    </w:p>
    <w:p w14:paraId="0468444E" w14:textId="77777777" w:rsidR="00AE1308" w:rsidRDefault="00AE1308">
      <w:pPr>
        <w:tabs>
          <w:tab w:val="left" w:pos="7020"/>
        </w:tabs>
        <w:rPr>
          <w:sz w:val="36"/>
          <w:szCs w:val="36"/>
        </w:rPr>
      </w:pPr>
    </w:p>
    <w:p w14:paraId="2F110575" w14:textId="4FD5A857" w:rsidR="00AE1308" w:rsidRDefault="00AE1308">
      <w:pPr>
        <w:tabs>
          <w:tab w:val="left" w:pos="7020"/>
        </w:tabs>
        <w:rPr>
          <w:sz w:val="36"/>
          <w:szCs w:val="36"/>
        </w:rPr>
      </w:pPr>
    </w:p>
    <w:p w14:paraId="33A177FA" w14:textId="4385C0B4" w:rsidR="00C43E78" w:rsidRDefault="00A76D5C">
      <w:pPr>
        <w:tabs>
          <w:tab w:val="left" w:pos="7020"/>
        </w:tabs>
        <w:jc w:val="center"/>
        <w:rPr>
          <w:color w:val="FF0000"/>
          <w:sz w:val="48"/>
          <w:szCs w:val="48"/>
        </w:rPr>
      </w:pPr>
      <w:r>
        <w:rPr>
          <w:color w:val="FF0000"/>
          <w:sz w:val="48"/>
          <w:szCs w:val="48"/>
        </w:rPr>
        <w:lastRenderedPageBreak/>
        <w:t>TASK 2</w:t>
      </w:r>
    </w:p>
    <w:p w14:paraId="548470FC" w14:textId="77777777" w:rsidR="00AB22FB" w:rsidRPr="009D36D9" w:rsidRDefault="00AB22FB" w:rsidP="00AB22FB">
      <w:pPr>
        <w:pBdr>
          <w:bottom w:val="single" w:sz="6" w:space="31" w:color="auto"/>
        </w:pBdr>
        <w:rPr>
          <w:rFonts w:asciiTheme="majorBidi" w:hAnsiTheme="majorBidi" w:cstheme="majorBidi"/>
          <w:b/>
          <w:bCs/>
          <w:i/>
          <w:iCs/>
          <w:color w:val="000000"/>
          <w:sz w:val="32"/>
          <w:szCs w:val="32"/>
        </w:rPr>
      </w:pPr>
      <w:r w:rsidRPr="009D36D9">
        <w:rPr>
          <w:rFonts w:asciiTheme="majorBidi" w:hAnsiTheme="majorBidi" w:cstheme="majorBidi"/>
          <w:b/>
          <w:bCs/>
          <w:i/>
          <w:iCs/>
          <w:color w:val="000000"/>
          <w:sz w:val="32"/>
          <w:szCs w:val="32"/>
        </w:rPr>
        <w:t xml:space="preserve">Some people think that the government should invest money in arts and cultural events, while others believe that the government should spend money on more important things. </w:t>
      </w:r>
    </w:p>
    <w:p w14:paraId="77EF521A" w14:textId="77777777" w:rsidR="00C43E78" w:rsidRPr="009D36D9" w:rsidRDefault="00AB22FB" w:rsidP="00AB22FB">
      <w:pPr>
        <w:pBdr>
          <w:bottom w:val="single" w:sz="6" w:space="31" w:color="auto"/>
        </w:pBdr>
        <w:rPr>
          <w:rFonts w:asciiTheme="majorBidi" w:hAnsiTheme="majorBidi" w:cstheme="majorBidi"/>
        </w:rPr>
      </w:pPr>
      <w:r w:rsidRPr="009D36D9">
        <w:rPr>
          <w:rFonts w:asciiTheme="majorBidi" w:hAnsiTheme="majorBidi" w:cstheme="majorBidi"/>
          <w:color w:val="000000"/>
          <w:sz w:val="32"/>
          <w:szCs w:val="32"/>
        </w:rPr>
        <w:t>Discuss both views and give your own opinion.</w:t>
      </w:r>
    </w:p>
    <w:p w14:paraId="7C0B75CA" w14:textId="1F9E3376" w:rsidR="003943DB" w:rsidRDefault="009D36D9" w:rsidP="003943DB">
      <w:pPr>
        <w:tabs>
          <w:tab w:val="left" w:pos="7020"/>
        </w:tabs>
        <w:rPr>
          <w:sz w:val="36"/>
          <w:szCs w:val="36"/>
        </w:rPr>
      </w:pPr>
      <w:r>
        <w:rPr>
          <w:sz w:val="36"/>
          <w:szCs w:val="36"/>
        </w:rPr>
        <w:t>Type your answer below</w:t>
      </w:r>
    </w:p>
    <w:p w14:paraId="5EB2B32D" w14:textId="77777777" w:rsidR="003943DB" w:rsidRDefault="00AE1308" w:rsidP="003943DB">
      <w:pPr>
        <w:tabs>
          <w:tab w:val="left" w:pos="7020"/>
        </w:tabs>
        <w:rPr>
          <w:sz w:val="36"/>
          <w:szCs w:val="36"/>
        </w:rPr>
      </w:pPr>
      <w:r>
        <w:rPr>
          <w:sz w:val="36"/>
          <w:szCs w:val="36"/>
        </w:rPr>
        <w:t>…</w:t>
      </w:r>
    </w:p>
    <w:p w14:paraId="0890BBAA" w14:textId="1328F449" w:rsidR="00AE1308" w:rsidRDefault="00AE1308" w:rsidP="00AE1308">
      <w:pPr>
        <w:rPr>
          <w:sz w:val="32"/>
          <w:szCs w:val="32"/>
        </w:rPr>
      </w:pPr>
    </w:p>
    <w:p w14:paraId="253053C3" w14:textId="4A0A1F01" w:rsidR="009D36D9" w:rsidRDefault="009D36D9" w:rsidP="00AE1308">
      <w:pPr>
        <w:rPr>
          <w:sz w:val="32"/>
          <w:szCs w:val="32"/>
        </w:rPr>
      </w:pPr>
    </w:p>
    <w:p w14:paraId="015447ED" w14:textId="19580B6B" w:rsidR="009D36D9" w:rsidRDefault="009D36D9" w:rsidP="00AE1308">
      <w:pPr>
        <w:rPr>
          <w:sz w:val="32"/>
          <w:szCs w:val="32"/>
        </w:rPr>
      </w:pPr>
    </w:p>
    <w:p w14:paraId="61BAC3D0" w14:textId="54F6F3E4" w:rsidR="009D36D9" w:rsidRDefault="009D36D9" w:rsidP="00AE1308">
      <w:pPr>
        <w:rPr>
          <w:sz w:val="32"/>
          <w:szCs w:val="32"/>
        </w:rPr>
      </w:pPr>
    </w:p>
    <w:p w14:paraId="20F75496" w14:textId="4B74C167" w:rsidR="009D36D9" w:rsidRDefault="009D36D9" w:rsidP="00AE1308">
      <w:pPr>
        <w:rPr>
          <w:sz w:val="32"/>
          <w:szCs w:val="32"/>
        </w:rPr>
      </w:pPr>
    </w:p>
    <w:p w14:paraId="592C6E20" w14:textId="18899612" w:rsidR="009D36D9" w:rsidRDefault="009D36D9" w:rsidP="00AE1308">
      <w:pPr>
        <w:rPr>
          <w:sz w:val="32"/>
          <w:szCs w:val="32"/>
        </w:rPr>
      </w:pPr>
    </w:p>
    <w:p w14:paraId="714EFF36" w14:textId="7EA1B02D" w:rsidR="009D36D9" w:rsidRDefault="009D36D9" w:rsidP="00AE1308">
      <w:pPr>
        <w:rPr>
          <w:sz w:val="32"/>
          <w:szCs w:val="32"/>
        </w:rPr>
      </w:pPr>
    </w:p>
    <w:p w14:paraId="1BF0AE67" w14:textId="7B5F693A" w:rsidR="009D36D9" w:rsidRDefault="009D36D9" w:rsidP="00AE1308">
      <w:pPr>
        <w:rPr>
          <w:sz w:val="32"/>
          <w:szCs w:val="32"/>
        </w:rPr>
      </w:pPr>
    </w:p>
    <w:p w14:paraId="1654BEAC" w14:textId="4C2395D7" w:rsidR="009D36D9" w:rsidRDefault="009D36D9" w:rsidP="00AE1308">
      <w:pPr>
        <w:rPr>
          <w:sz w:val="32"/>
          <w:szCs w:val="32"/>
        </w:rPr>
      </w:pPr>
    </w:p>
    <w:p w14:paraId="0C382C48" w14:textId="62076B18" w:rsidR="009D36D9" w:rsidRDefault="009D36D9" w:rsidP="00AE1308">
      <w:pPr>
        <w:rPr>
          <w:sz w:val="32"/>
          <w:szCs w:val="32"/>
        </w:rPr>
      </w:pPr>
    </w:p>
    <w:p w14:paraId="51A4669D" w14:textId="2B016848" w:rsidR="009D36D9" w:rsidRDefault="009D36D9" w:rsidP="00AE1308">
      <w:pPr>
        <w:rPr>
          <w:sz w:val="32"/>
          <w:szCs w:val="32"/>
        </w:rPr>
      </w:pPr>
    </w:p>
    <w:p w14:paraId="700A646D" w14:textId="49D8ADC6" w:rsidR="009D36D9" w:rsidRDefault="009D36D9" w:rsidP="00AE1308">
      <w:pPr>
        <w:rPr>
          <w:sz w:val="32"/>
          <w:szCs w:val="32"/>
        </w:rPr>
      </w:pPr>
    </w:p>
    <w:p w14:paraId="188F510F" w14:textId="4D2574E8" w:rsidR="00D16F3A" w:rsidRDefault="00D16F3A" w:rsidP="00AE1308">
      <w:pPr>
        <w:rPr>
          <w:sz w:val="32"/>
          <w:szCs w:val="32"/>
        </w:rPr>
      </w:pPr>
    </w:p>
    <w:p w14:paraId="3102B48F" w14:textId="77777777" w:rsidR="00D16F3A" w:rsidRDefault="00D16F3A" w:rsidP="00AE1308">
      <w:pPr>
        <w:rPr>
          <w:sz w:val="32"/>
          <w:szCs w:val="32"/>
        </w:rPr>
      </w:pPr>
    </w:p>
    <w:p w14:paraId="0C37D436" w14:textId="77777777" w:rsidR="009D36D9" w:rsidRPr="0092446A" w:rsidRDefault="009D36D9" w:rsidP="00AE1308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E1308" w:rsidRPr="0092446A" w14:paraId="3A3D2804" w14:textId="77777777" w:rsidTr="00D73655">
        <w:tc>
          <w:tcPr>
            <w:tcW w:w="9242" w:type="dxa"/>
            <w:shd w:val="clear" w:color="auto" w:fill="00A08C"/>
          </w:tcPr>
          <w:p w14:paraId="337C14F7" w14:textId="77777777" w:rsidR="00AE1308" w:rsidRPr="003943DB" w:rsidRDefault="00AE1308" w:rsidP="0020717F">
            <w:pPr>
              <w:rPr>
                <w:b/>
                <w:bCs/>
                <w:sz w:val="44"/>
                <w:szCs w:val="44"/>
              </w:rPr>
            </w:pPr>
            <w:r w:rsidRPr="003943DB">
              <w:rPr>
                <w:b/>
                <w:bCs/>
                <w:sz w:val="44"/>
                <w:szCs w:val="44"/>
              </w:rPr>
              <w:t xml:space="preserve">Lexical resources: </w:t>
            </w:r>
            <w:r>
              <w:rPr>
                <w:b/>
                <w:bCs/>
                <w:sz w:val="72"/>
                <w:szCs w:val="72"/>
              </w:rPr>
              <w:t>-</w:t>
            </w:r>
          </w:p>
        </w:tc>
      </w:tr>
      <w:tr w:rsidR="00AE1308" w:rsidRPr="0092446A" w14:paraId="2A06CEA1" w14:textId="77777777" w:rsidTr="00D73655">
        <w:tc>
          <w:tcPr>
            <w:tcW w:w="9242" w:type="dxa"/>
            <w:shd w:val="clear" w:color="auto" w:fill="00A08C"/>
          </w:tcPr>
          <w:p w14:paraId="5A91E4E3" w14:textId="77777777" w:rsidR="00AE1308" w:rsidRPr="00652E94" w:rsidRDefault="00AE1308" w:rsidP="0020717F">
            <w:pPr>
              <w:rPr>
                <w:b/>
                <w:bCs/>
                <w:sz w:val="32"/>
                <w:szCs w:val="32"/>
              </w:rPr>
            </w:pPr>
            <w:r w:rsidRPr="003943DB">
              <w:rPr>
                <w:b/>
                <w:bCs/>
                <w:sz w:val="44"/>
                <w:szCs w:val="44"/>
              </w:rPr>
              <w:t>Grammatical accuracy:</w:t>
            </w:r>
            <w:r>
              <w:rPr>
                <w:b/>
                <w:bCs/>
                <w:sz w:val="32"/>
                <w:szCs w:val="32"/>
              </w:rPr>
              <w:t xml:space="preserve">  </w:t>
            </w:r>
            <w:r>
              <w:rPr>
                <w:b/>
                <w:bCs/>
                <w:sz w:val="72"/>
                <w:szCs w:val="72"/>
              </w:rPr>
              <w:t>-</w:t>
            </w:r>
          </w:p>
        </w:tc>
      </w:tr>
      <w:tr w:rsidR="00AE1308" w:rsidRPr="0092446A" w14:paraId="2BC743DC" w14:textId="77777777" w:rsidTr="00D73655">
        <w:tc>
          <w:tcPr>
            <w:tcW w:w="9242" w:type="dxa"/>
            <w:shd w:val="clear" w:color="auto" w:fill="00A08C"/>
          </w:tcPr>
          <w:p w14:paraId="609413C5" w14:textId="77777777" w:rsidR="00AE1308" w:rsidRPr="00652E94" w:rsidRDefault="00AE1308" w:rsidP="0020717F">
            <w:pPr>
              <w:rPr>
                <w:b/>
                <w:bCs/>
                <w:sz w:val="32"/>
                <w:szCs w:val="32"/>
              </w:rPr>
            </w:pPr>
            <w:r w:rsidRPr="003943DB">
              <w:rPr>
                <w:b/>
                <w:bCs/>
                <w:sz w:val="44"/>
                <w:szCs w:val="44"/>
              </w:rPr>
              <w:t>Cohesion and coherence:</w:t>
            </w:r>
            <w:r>
              <w:rPr>
                <w:b/>
                <w:bCs/>
                <w:sz w:val="32"/>
                <w:szCs w:val="32"/>
              </w:rPr>
              <w:t xml:space="preserve">  </w:t>
            </w:r>
            <w:r>
              <w:rPr>
                <w:b/>
                <w:bCs/>
                <w:sz w:val="72"/>
                <w:szCs w:val="72"/>
              </w:rPr>
              <w:t>-</w:t>
            </w:r>
          </w:p>
        </w:tc>
      </w:tr>
      <w:tr w:rsidR="00AE1308" w:rsidRPr="0092446A" w14:paraId="6AFC070E" w14:textId="77777777" w:rsidTr="00D73655">
        <w:tc>
          <w:tcPr>
            <w:tcW w:w="9242" w:type="dxa"/>
            <w:shd w:val="clear" w:color="auto" w:fill="00A08C"/>
          </w:tcPr>
          <w:p w14:paraId="57A834BC" w14:textId="77777777" w:rsidR="00AE1308" w:rsidRPr="00652E94" w:rsidRDefault="00AE1308" w:rsidP="0020717F">
            <w:pPr>
              <w:rPr>
                <w:b/>
                <w:bCs/>
                <w:sz w:val="32"/>
                <w:szCs w:val="32"/>
              </w:rPr>
            </w:pPr>
            <w:r w:rsidRPr="003943DB">
              <w:rPr>
                <w:b/>
                <w:bCs/>
                <w:sz w:val="44"/>
                <w:szCs w:val="44"/>
              </w:rPr>
              <w:t>Task achievement: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b/>
                <w:bCs/>
                <w:sz w:val="72"/>
                <w:szCs w:val="72"/>
              </w:rPr>
              <w:t>-</w:t>
            </w:r>
          </w:p>
        </w:tc>
      </w:tr>
    </w:tbl>
    <w:p w14:paraId="53EE148D" w14:textId="77777777" w:rsidR="00AE1308" w:rsidRDefault="00AE1308" w:rsidP="00AE1308">
      <w:pPr>
        <w:rPr>
          <w:sz w:val="32"/>
          <w:szCs w:val="32"/>
        </w:rPr>
      </w:pPr>
    </w:p>
    <w:p w14:paraId="1DFA4372" w14:textId="77777777" w:rsidR="00D16F3A" w:rsidRDefault="00D16F3A" w:rsidP="00D16F3A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D16F3A" w:rsidRPr="000C1B6B" w14:paraId="2F6908AB" w14:textId="77777777" w:rsidTr="00D73655">
        <w:tc>
          <w:tcPr>
            <w:tcW w:w="9242" w:type="dxa"/>
            <w:shd w:val="clear" w:color="auto" w:fill="FF7D64"/>
          </w:tcPr>
          <w:p w14:paraId="24FA3FA9" w14:textId="5084838F" w:rsidR="00D16F3A" w:rsidRPr="00652E94" w:rsidRDefault="00D16F3A" w:rsidP="003C3B3F">
            <w:pP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 xml:space="preserve">                          </w:t>
            </w:r>
            <w:r w:rsidRPr="003943DB">
              <w:rPr>
                <w:b/>
                <w:bCs/>
                <w:sz w:val="40"/>
                <w:szCs w:val="40"/>
              </w:rPr>
              <w:t xml:space="preserve">APPROXIMATE </w:t>
            </w:r>
            <w:r>
              <w:rPr>
                <w:b/>
                <w:bCs/>
                <w:sz w:val="40"/>
                <w:szCs w:val="40"/>
              </w:rPr>
              <w:t>TASK 2</w:t>
            </w:r>
            <w:r w:rsidRPr="003943DB">
              <w:rPr>
                <w:b/>
                <w:bCs/>
                <w:sz w:val="40"/>
                <w:szCs w:val="40"/>
              </w:rPr>
              <w:t xml:space="preserve"> SCORE: </w:t>
            </w:r>
            <w:r>
              <w:rPr>
                <w:b/>
                <w:bCs/>
                <w:sz w:val="72"/>
                <w:szCs w:val="72"/>
              </w:rPr>
              <w:t>-</w:t>
            </w:r>
          </w:p>
        </w:tc>
      </w:tr>
      <w:tr w:rsidR="00D16F3A" w:rsidRPr="000C1B6B" w14:paraId="674AD106" w14:textId="77777777" w:rsidTr="00D73655">
        <w:tc>
          <w:tcPr>
            <w:tcW w:w="9242" w:type="dxa"/>
            <w:shd w:val="clear" w:color="auto" w:fill="F2F2F2" w:themeFill="background1" w:themeFillShade="F2"/>
          </w:tcPr>
          <w:p w14:paraId="6B7E4C87" w14:textId="77777777" w:rsidR="00D16F3A" w:rsidRPr="00497D81" w:rsidRDefault="00D16F3A" w:rsidP="003C3B3F">
            <w:pPr>
              <w:jc w:val="center"/>
              <w:rPr>
                <w:color w:val="C00000"/>
                <w:sz w:val="32"/>
                <w:szCs w:val="32"/>
              </w:rPr>
            </w:pPr>
            <w:r w:rsidRPr="00AE1308">
              <w:rPr>
                <w:color w:val="000000" w:themeColor="text1"/>
                <w:sz w:val="32"/>
                <w:szCs w:val="32"/>
              </w:rPr>
              <w:t>Note that your score for this work is approximate and the official assessment is only provided by IELTS examination centers.</w:t>
            </w:r>
          </w:p>
        </w:tc>
      </w:tr>
      <w:tr w:rsidR="00611210" w:rsidRPr="000C1B6B" w14:paraId="5EE40567" w14:textId="77777777" w:rsidTr="00D73655">
        <w:tc>
          <w:tcPr>
            <w:tcW w:w="9242" w:type="dxa"/>
            <w:shd w:val="clear" w:color="auto" w:fill="F2F2F2" w:themeFill="background1" w:themeFillShade="F2"/>
          </w:tcPr>
          <w:p w14:paraId="23D5DF4B" w14:textId="6CB0335B" w:rsidR="00611210" w:rsidRPr="00AE1308" w:rsidRDefault="00611210" w:rsidP="003C3B3F">
            <w:pPr>
              <w:jc w:val="center"/>
              <w:rPr>
                <w:color w:val="000000" w:themeColor="text1"/>
                <w:sz w:val="32"/>
                <w:szCs w:val="32"/>
              </w:rPr>
            </w:pPr>
            <w:r w:rsidRPr="00585D3F">
              <w:rPr>
                <w:rFonts w:ascii="IRANSans" w:hAnsi="IRANSans" w:cs="IRANSans"/>
                <w:color w:val="000000" w:themeColor="text1"/>
                <w:sz w:val="40"/>
                <w:szCs w:val="40"/>
                <w:rtl/>
                <w:lang w:bidi="fa-IR"/>
              </w:rPr>
              <w:t>لطفا برای توضیحات بیشتر و دقیقتر مصحح، به فایل صوتی ضمیمه شده رجوع کنید</w:t>
            </w:r>
            <w:r>
              <w:rPr>
                <w:rFonts w:ascii="IRANSans" w:hAnsi="IRANSans" w:cs="IRANSans" w:hint="cs"/>
                <w:color w:val="000000" w:themeColor="text1"/>
                <w:sz w:val="40"/>
                <w:szCs w:val="40"/>
                <w:rtl/>
                <w:lang w:bidi="fa-IR"/>
              </w:rPr>
              <w:t>.</w:t>
            </w:r>
          </w:p>
        </w:tc>
      </w:tr>
    </w:tbl>
    <w:p w14:paraId="3C41C84B" w14:textId="77777777" w:rsidR="00D16F3A" w:rsidRDefault="00D16F3A" w:rsidP="00D16F3A"/>
    <w:p w14:paraId="6F9746DA" w14:textId="77777777" w:rsidR="003943DB" w:rsidRPr="00AE1308" w:rsidRDefault="003943DB" w:rsidP="003943DB">
      <w:pPr>
        <w:tabs>
          <w:tab w:val="left" w:pos="7020"/>
        </w:tabs>
        <w:rPr>
          <w:b/>
          <w:bCs/>
          <w:sz w:val="36"/>
          <w:szCs w:val="36"/>
        </w:rPr>
      </w:pPr>
    </w:p>
    <w:p w14:paraId="19860D0A" w14:textId="77777777" w:rsidR="003943DB" w:rsidRDefault="003943DB" w:rsidP="003943DB">
      <w:pPr>
        <w:tabs>
          <w:tab w:val="left" w:pos="7020"/>
        </w:tabs>
        <w:rPr>
          <w:sz w:val="36"/>
          <w:szCs w:val="3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3943DB" w:rsidRPr="009A650A" w14:paraId="3E9C4BBE" w14:textId="77777777" w:rsidTr="00D73655">
        <w:tc>
          <w:tcPr>
            <w:tcW w:w="9242" w:type="dxa"/>
            <w:shd w:val="clear" w:color="auto" w:fill="FF7D64"/>
          </w:tcPr>
          <w:p w14:paraId="46AEE537" w14:textId="57F9A898" w:rsidR="003943DB" w:rsidRPr="00D73655" w:rsidRDefault="00D16F3A" w:rsidP="00D16F3A">
            <w:pPr>
              <w:tabs>
                <w:tab w:val="center" w:pos="4680"/>
                <w:tab w:val="right" w:pos="9360"/>
              </w:tabs>
              <w:jc w:val="center"/>
              <w:rPr>
                <w:rFonts w:asciiTheme="minorHAnsi" w:hAnsiTheme="minorHAnsi" w:cstheme="minorHAnsi"/>
                <w:b/>
                <w:bCs/>
                <w:sz w:val="48"/>
                <w:szCs w:val="48"/>
              </w:rPr>
            </w:pPr>
            <w:r w:rsidRPr="00D73655">
              <w:rPr>
                <w:rFonts w:asciiTheme="minorHAnsi" w:hAnsiTheme="minorHAnsi" w:cstheme="minorHAnsi"/>
                <w:b/>
                <w:bCs/>
                <w:sz w:val="48"/>
                <w:szCs w:val="48"/>
              </w:rPr>
              <w:t>TOTAL WRITING</w:t>
            </w:r>
            <w:r w:rsidR="003943DB" w:rsidRPr="00D73655">
              <w:rPr>
                <w:rFonts w:asciiTheme="minorHAnsi" w:hAnsiTheme="minorHAnsi" w:cstheme="minorHAnsi"/>
                <w:b/>
                <w:bCs/>
                <w:sz w:val="48"/>
                <w:szCs w:val="48"/>
              </w:rPr>
              <w:t xml:space="preserve"> SCORE: </w:t>
            </w:r>
            <w:r w:rsidR="00AE1308" w:rsidRPr="00D73655">
              <w:rPr>
                <w:rFonts w:asciiTheme="minorHAnsi" w:hAnsiTheme="minorHAnsi" w:cstheme="minorHAnsi"/>
                <w:b/>
                <w:bCs/>
                <w:sz w:val="96"/>
                <w:szCs w:val="96"/>
              </w:rPr>
              <w:t>-</w:t>
            </w:r>
          </w:p>
        </w:tc>
      </w:tr>
    </w:tbl>
    <w:p w14:paraId="71D5C8C4" w14:textId="77777777" w:rsidR="003943DB" w:rsidRDefault="003943DB" w:rsidP="003943DB">
      <w:pPr>
        <w:tabs>
          <w:tab w:val="left" w:pos="7020"/>
        </w:tabs>
        <w:rPr>
          <w:sz w:val="36"/>
          <w:szCs w:val="36"/>
        </w:rPr>
      </w:pPr>
    </w:p>
    <w:p w14:paraId="31840AC7" w14:textId="77777777" w:rsidR="003943DB" w:rsidRDefault="003943DB" w:rsidP="003943DB">
      <w:pPr>
        <w:tabs>
          <w:tab w:val="left" w:pos="7020"/>
        </w:tabs>
        <w:rPr>
          <w:sz w:val="36"/>
          <w:szCs w:val="36"/>
        </w:rPr>
      </w:pPr>
    </w:p>
    <w:p w14:paraId="319E4CA2" w14:textId="77777777" w:rsidR="005E2D08" w:rsidRDefault="005E2D08">
      <w:pPr>
        <w:tabs>
          <w:tab w:val="left" w:pos="7020"/>
        </w:tabs>
      </w:pPr>
    </w:p>
    <w:sectPr w:rsidR="005E2D08" w:rsidSect="009D36D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A4F83" w14:textId="77777777" w:rsidR="00430E16" w:rsidRDefault="00430E16" w:rsidP="00C43E78">
      <w:pPr>
        <w:spacing w:after="0" w:line="240" w:lineRule="auto"/>
      </w:pPr>
      <w:r>
        <w:separator/>
      </w:r>
    </w:p>
  </w:endnote>
  <w:endnote w:type="continuationSeparator" w:id="0">
    <w:p w14:paraId="4338BAFC" w14:textId="77777777" w:rsidR="00430E16" w:rsidRDefault="00430E16" w:rsidP="00C43E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Sans">
    <w:panose1 w:val="02040503050201020203"/>
    <w:charset w:val="00"/>
    <w:family w:val="roman"/>
    <w:pitch w:val="variable"/>
    <w:sig w:usb0="80002063" w:usb1="80002040" w:usb2="00000008" w:usb3="00000000" w:csb0="00000041" w:csb1="00000000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CACCA" w14:textId="77777777" w:rsidR="003943DB" w:rsidRPr="00AE1308" w:rsidRDefault="003943DB" w:rsidP="003943DB">
    <w:pPr>
      <w:pStyle w:val="Footer"/>
      <w:jc w:val="center"/>
      <w:rPr>
        <w:color w:val="FF0000"/>
        <w:sz w:val="52"/>
        <w:szCs w:val="52"/>
      </w:rPr>
    </w:pPr>
    <w:r w:rsidRPr="00AE1308">
      <w:rPr>
        <w:color w:val="FF0000"/>
        <w:sz w:val="52"/>
        <w:szCs w:val="52"/>
      </w:rPr>
      <w:t>www.armanienglish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CE4C8" w14:textId="77777777" w:rsidR="00430E16" w:rsidRDefault="00430E16" w:rsidP="00C43E78">
      <w:pPr>
        <w:spacing w:after="0" w:line="240" w:lineRule="auto"/>
      </w:pPr>
      <w:r>
        <w:separator/>
      </w:r>
    </w:p>
  </w:footnote>
  <w:footnote w:type="continuationSeparator" w:id="0">
    <w:p w14:paraId="49AB67F4" w14:textId="77777777" w:rsidR="00430E16" w:rsidRDefault="00430E16" w:rsidP="00C43E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4A34C" w14:textId="5DE1DE35" w:rsidR="00C43E78" w:rsidRDefault="00A705B0">
    <w:pPr>
      <w:pStyle w:val="Header"/>
      <w:bidi/>
      <w:jc w:val="center"/>
      <w:rPr>
        <w:rFonts w:cs="B Yekan"/>
        <w:sz w:val="32"/>
        <w:szCs w:val="32"/>
        <w:rtl/>
        <w:lang w:bidi="fa-IR"/>
      </w:rPr>
    </w:pPr>
    <w:r>
      <w:rPr>
        <w:rFonts w:cs="B Yekan" w:hint="cs"/>
        <w:noProof/>
        <w:sz w:val="32"/>
        <w:szCs w:val="32"/>
        <w:rtl/>
        <w:lang w:val="fa-IR" w:bidi="fa-IR"/>
      </w:rPr>
      <w:drawing>
        <wp:inline distT="0" distB="0" distL="0" distR="0" wp14:anchorId="5F746808" wp14:editId="0009F030">
          <wp:extent cx="1703613" cy="624840"/>
          <wp:effectExtent l="0" t="0" r="0" b="0"/>
          <wp:docPr id="1" name="Picture 1" descr="Ico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3183" cy="6320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="B Yekan"/>
        <w:sz w:val="32"/>
        <w:szCs w:val="32"/>
        <w:lang w:bidi="fa-IR"/>
      </w:rPr>
      <w:t xml:space="preserve">         </w:t>
    </w:r>
    <w:r w:rsidR="00A76D5C">
      <w:rPr>
        <w:rFonts w:cs="B Yekan" w:hint="cs"/>
        <w:sz w:val="32"/>
        <w:szCs w:val="32"/>
        <w:rtl/>
        <w:lang w:bidi="fa-IR"/>
      </w:rPr>
      <w:t>سامانه تصحیح</w:t>
    </w:r>
    <w:r w:rsidR="003943DB">
      <w:rPr>
        <w:rFonts w:cs="B Yekan"/>
        <w:sz w:val="32"/>
        <w:szCs w:val="32"/>
        <w:lang w:bidi="fa-IR"/>
      </w:rPr>
      <w:t xml:space="preserve"> </w:t>
    </w:r>
    <w:r w:rsidR="00A76D5C">
      <w:rPr>
        <w:rFonts w:cs="B Yekan"/>
        <w:sz w:val="32"/>
        <w:szCs w:val="32"/>
        <w:lang w:bidi="fa-IR"/>
      </w:rPr>
      <w:t>writing</w:t>
    </w:r>
    <w:r w:rsidR="003943DB">
      <w:rPr>
        <w:rFonts w:cs="B Yekan"/>
        <w:sz w:val="32"/>
        <w:szCs w:val="32"/>
        <w:lang w:bidi="fa-IR"/>
      </w:rPr>
      <w:t xml:space="preserve">  </w:t>
    </w:r>
    <w:r w:rsidR="00A76D5C">
      <w:rPr>
        <w:rFonts w:cs="B Yekan" w:hint="cs"/>
        <w:sz w:val="32"/>
        <w:szCs w:val="32"/>
        <w:rtl/>
        <w:lang w:bidi="fa-IR"/>
      </w:rPr>
      <w:t>مرکز زبان آرمانی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NTY1N7E0NjIytDBQ0lEKTi0uzszPAykwqgUAHISQ3CwAAAA="/>
  </w:docVars>
  <w:rsids>
    <w:rsidRoot w:val="00C43E78"/>
    <w:rsid w:val="0012300D"/>
    <w:rsid w:val="002C333C"/>
    <w:rsid w:val="002D6060"/>
    <w:rsid w:val="003943DB"/>
    <w:rsid w:val="00430E16"/>
    <w:rsid w:val="004632DB"/>
    <w:rsid w:val="004F7EAC"/>
    <w:rsid w:val="005E2D08"/>
    <w:rsid w:val="00606FB7"/>
    <w:rsid w:val="00611210"/>
    <w:rsid w:val="00663247"/>
    <w:rsid w:val="00666E03"/>
    <w:rsid w:val="00716AB2"/>
    <w:rsid w:val="00783653"/>
    <w:rsid w:val="007C6696"/>
    <w:rsid w:val="00946ED0"/>
    <w:rsid w:val="00977763"/>
    <w:rsid w:val="009D36D9"/>
    <w:rsid w:val="00A705B0"/>
    <w:rsid w:val="00A76D5C"/>
    <w:rsid w:val="00AB22FB"/>
    <w:rsid w:val="00AE1308"/>
    <w:rsid w:val="00B21E54"/>
    <w:rsid w:val="00C21637"/>
    <w:rsid w:val="00C43E78"/>
    <w:rsid w:val="00D16F3A"/>
    <w:rsid w:val="00D73655"/>
    <w:rsid w:val="00E4383C"/>
    <w:rsid w:val="00EF0DB5"/>
    <w:rsid w:val="00F0666D"/>
    <w:rsid w:val="00FD6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92C3DA"/>
  <w15:docId w15:val="{06E73B68-4CF8-4EA4-8656-5D9319A6F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6F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43E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E78"/>
  </w:style>
  <w:style w:type="paragraph" w:styleId="Footer">
    <w:name w:val="footer"/>
    <w:basedOn w:val="Normal"/>
    <w:link w:val="FooterChar"/>
    <w:uiPriority w:val="99"/>
    <w:rsid w:val="00C43E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E78"/>
  </w:style>
  <w:style w:type="paragraph" w:styleId="NormalWeb">
    <w:name w:val="Normal (Web)"/>
    <w:basedOn w:val="Normal"/>
    <w:uiPriority w:val="99"/>
    <w:rsid w:val="00C43E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43E78"/>
    <w:rPr>
      <w:i/>
      <w:iCs/>
    </w:rPr>
  </w:style>
  <w:style w:type="character" w:styleId="Strong">
    <w:name w:val="Strong"/>
    <w:basedOn w:val="DefaultParagraphFont"/>
    <w:uiPriority w:val="22"/>
    <w:qFormat/>
    <w:rsid w:val="00C43E78"/>
    <w:rPr>
      <w:b/>
      <w:bCs/>
    </w:rPr>
  </w:style>
  <w:style w:type="paragraph" w:styleId="BalloonText">
    <w:name w:val="Balloon Text"/>
    <w:basedOn w:val="Normal"/>
    <w:link w:val="BalloonTextChar"/>
    <w:uiPriority w:val="99"/>
    <w:rsid w:val="00C43E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C43E7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0666D"/>
    <w:pPr>
      <w:spacing w:after="0" w:line="240" w:lineRule="auto"/>
    </w:pPr>
    <w:rPr>
      <w:rFonts w:asciiTheme="minorHAnsi" w:eastAsiaTheme="minorHAnsi" w:hAnsiTheme="minorHAnsi" w:cstheme="minorBidi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8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659D0E-0C1B-44B9-9270-EFC3F65A7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Iman </cp:lastModifiedBy>
  <cp:revision>9</cp:revision>
  <cp:lastPrinted>2019-04-27T15:56:00Z</cp:lastPrinted>
  <dcterms:created xsi:type="dcterms:W3CDTF">2019-04-27T16:33:00Z</dcterms:created>
  <dcterms:modified xsi:type="dcterms:W3CDTF">2023-01-10T04:28:00Z</dcterms:modified>
</cp:coreProperties>
</file>